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D31C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BF5499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555B43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2B701AD9" w:rsidR="00D31CBD" w:rsidRPr="00727A50" w:rsidRDefault="003A5CA6" w:rsidP="00D31CB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18FE32E2" w:rsidR="00032498" w:rsidRPr="00727A50" w:rsidRDefault="009A034B" w:rsidP="0013694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Lab Report </w:t>
      </w:r>
      <w:r w:rsidR="00E5790F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50821186" w:rsidR="00367C82" w:rsidRPr="00727A50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Artificial Intelligence Lab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576585FD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4892E25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Md. Nahid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61A1DBB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Md. Mahfujur Rahman</w:t>
            </w:r>
          </w:p>
        </w:tc>
      </w:tr>
      <w:tr w:rsidR="00B26AFD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5B426178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AABAEA" w14:textId="5AA08CF3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56D199D8" w14:textId="5714A13E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76B525A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7338EF7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1B6060D2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52A9D490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6A229C5A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87FB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998DB" w14:textId="6CF6242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D.M. Asadujjaman</w:t>
            </w:r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6DE6BEA" w14:textId="2822D05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DDEA2F6" w14:textId="5C8D07B1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011E7EA1" w14:textId="4D7AAFC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E0A2175" w14:textId="7C38D730" w:rsidR="00555B43" w:rsidRPr="00727A50" w:rsidRDefault="00555B43" w:rsidP="0036285F">
      <w:p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>-----------</w:t>
      </w:r>
      <w:r w:rsidR="0036285F"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584"/>
      </w:tblGrid>
      <w:tr w:rsidR="003C129E" w:rsidRPr="00727A50" w14:paraId="425003CF" w14:textId="77777777" w:rsidTr="001E2275">
        <w:trPr>
          <w:trHeight w:val="62"/>
        </w:trPr>
        <w:tc>
          <w:tcPr>
            <w:tcW w:w="7200" w:type="dxa"/>
          </w:tcPr>
          <w:p w14:paraId="2A5ADD86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7AF11FEA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47CD09D1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6D4C3882" w14:textId="1E381727" w:rsidR="001E2275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4FD447D" wp14:editId="23392D7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8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57E08D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1FFE6933" w14:textId="2020CA4A" w:rsidR="003C129E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  <w:p w14:paraId="7E168DEF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C567DD" w:rsidRPr="00727A50" w14:paraId="7479AD30" w14:textId="77777777" w:rsidTr="001E2275">
        <w:trPr>
          <w:trHeight w:val="62"/>
        </w:trPr>
        <w:tc>
          <w:tcPr>
            <w:tcW w:w="7200" w:type="dxa"/>
          </w:tcPr>
          <w:p w14:paraId="181188D7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73BB535B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2FC69B5" w14:textId="08703959" w:rsidR="00AB149D" w:rsidRPr="00727A50" w:rsidRDefault="00AB149D" w:rsidP="00AB149D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</w:p>
    <w:p w14:paraId="562063B9" w14:textId="6E3C9698" w:rsidR="00B26AFD" w:rsidRPr="00727A50" w:rsidRDefault="00B26AFD" w:rsidP="009A034B">
      <w:pPr>
        <w:rPr>
          <w:rFonts w:ascii="Times New Roman" w:hAnsi="Times New Roman" w:cs="Times New Roman"/>
          <w:noProof/>
        </w:rPr>
      </w:pPr>
    </w:p>
    <w:p w14:paraId="676FD5F1" w14:textId="578E2666" w:rsidR="00DE5924" w:rsidRPr="00E5790F" w:rsidRDefault="009A034B" w:rsidP="00E5790F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32"/>
        </w:rPr>
      </w:pPr>
      <w:r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lastRenderedPageBreak/>
        <w:t>Question</w:t>
      </w:r>
      <w:r w:rsidRPr="005415D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="00373169"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 w:rsidR="00E5790F" w:rsidRPr="00E5790F">
        <w:rPr>
          <w:rFonts w:ascii="Times New Roman" w:hAnsi="Times New Roman" w:cs="Times New Roman"/>
          <w:b/>
          <w:sz w:val="32"/>
        </w:rPr>
        <w:t xml:space="preserve">Data processing with pandas, </w:t>
      </w:r>
      <w:proofErr w:type="spellStart"/>
      <w:r w:rsidR="00E5790F" w:rsidRPr="00E5790F">
        <w:rPr>
          <w:rFonts w:ascii="Times New Roman" w:hAnsi="Times New Roman" w:cs="Times New Roman"/>
          <w:b/>
          <w:sz w:val="32"/>
        </w:rPr>
        <w:t>scikit</w:t>
      </w:r>
      <w:proofErr w:type="spellEnd"/>
      <w:r w:rsidR="00E5790F" w:rsidRPr="00E5790F">
        <w:rPr>
          <w:rFonts w:ascii="Times New Roman" w:hAnsi="Times New Roman" w:cs="Times New Roman"/>
          <w:b/>
          <w:sz w:val="32"/>
        </w:rPr>
        <w:t xml:space="preserve">-learn, </w:t>
      </w:r>
      <w:proofErr w:type="spellStart"/>
      <w:r w:rsidR="00E5790F" w:rsidRPr="00E5790F">
        <w:rPr>
          <w:rFonts w:ascii="Times New Roman" w:hAnsi="Times New Roman" w:cs="Times New Roman"/>
          <w:b/>
          <w:sz w:val="32"/>
        </w:rPr>
        <w:t>seaborn</w:t>
      </w:r>
      <w:proofErr w:type="spellEnd"/>
      <w:r w:rsidR="00E5790F" w:rsidRPr="00E5790F">
        <w:rPr>
          <w:rFonts w:ascii="Times New Roman" w:hAnsi="Times New Roman" w:cs="Times New Roman"/>
          <w:b/>
          <w:sz w:val="32"/>
        </w:rPr>
        <w:t xml:space="preserve">, </w:t>
      </w:r>
      <w:proofErr w:type="spellStart"/>
      <w:r w:rsidR="00E5790F" w:rsidRPr="00E5790F">
        <w:rPr>
          <w:rFonts w:ascii="Times New Roman" w:hAnsi="Times New Roman" w:cs="Times New Roman"/>
          <w:b/>
          <w:sz w:val="32"/>
        </w:rPr>
        <w:t>matplotlib</w:t>
      </w:r>
      <w:proofErr w:type="spellEnd"/>
      <w:r w:rsidR="00E5790F">
        <w:rPr>
          <w:rFonts w:ascii="Times New Roman" w:hAnsi="Times New Roman" w:cs="Times New Roman"/>
          <w:b/>
          <w:sz w:val="32"/>
        </w:rPr>
        <w:t xml:space="preserve"> </w:t>
      </w:r>
      <w:r w:rsidR="003042A9">
        <w:rPr>
          <w:rFonts w:ascii="Times New Roman" w:hAnsi="Times New Roman" w:cs="Times New Roman"/>
          <w:b/>
          <w:sz w:val="32"/>
        </w:rPr>
        <w:t>and implement 7</w:t>
      </w:r>
      <w:r w:rsidR="00E5790F" w:rsidRPr="00E5790F">
        <w:rPr>
          <w:rFonts w:ascii="Times New Roman" w:hAnsi="Times New Roman" w:cs="Times New Roman"/>
          <w:b/>
          <w:sz w:val="32"/>
        </w:rPr>
        <w:t xml:space="preserve"> plots.</w:t>
      </w:r>
    </w:p>
    <w:p w14:paraId="3254F14B" w14:textId="1C8237DD" w:rsidR="00C8150C" w:rsidRPr="0029443D" w:rsidRDefault="009A034B" w:rsidP="005415D9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</w:pP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Solution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(Code</w:t>
      </w:r>
      <w:r w:rsidR="00EE2455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 xml:space="preserve"> &amp; Output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)</w:t>
      </w: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673"/>
        <w:gridCol w:w="4961"/>
      </w:tblGrid>
      <w:tr w:rsidR="00EE2455" w:rsidRPr="00727A50" w14:paraId="0EDF4D97" w14:textId="22CA3DB0" w:rsidTr="00976447">
        <w:tc>
          <w:tcPr>
            <w:tcW w:w="4673" w:type="dxa"/>
            <w:shd w:val="clear" w:color="auto" w:fill="FFFFFF" w:themeFill="background1"/>
          </w:tcPr>
          <w:p w14:paraId="01456A73" w14:textId="0A65C5BA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pandas as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d</w:t>
            </w:r>
            <w:proofErr w:type="spellEnd"/>
          </w:p>
          <w:p w14:paraId="5F117440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from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klearn.datasets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import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load_iris</w:t>
            </w:r>
            <w:proofErr w:type="spellEnd"/>
          </w:p>
          <w:p w14:paraId="3BA5971D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eaborn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ns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</w:t>
            </w:r>
          </w:p>
          <w:p w14:paraId="5AA30D00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matplotlib.pyplot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lt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</w:t>
            </w:r>
          </w:p>
          <w:p w14:paraId="3C368E32" w14:textId="4CAA2902" w:rsidR="005D5B78" w:rsidRPr="00976447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14"/>
                <w:szCs w:val="26"/>
                <w:lang w:bidi="bn-IN"/>
              </w:rPr>
            </w:pPr>
          </w:p>
          <w:p w14:paraId="36F4208C" w14:textId="43350BDB" w:rsidR="00EE2455" w:rsidRPr="00EE2455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b/>
                <w:color w:val="000000"/>
                <w:sz w:val="26"/>
                <w:szCs w:val="26"/>
                <w:lang w:bidi="bn-IN"/>
              </w:rPr>
            </w:pPr>
            <w:r w:rsidRPr="00EE2455">
              <w:rPr>
                <w:rFonts w:ascii="Arial" w:eastAsia="Times New Roman" w:hAnsi="Arial" w:cs="Arial"/>
                <w:b/>
                <w:color w:val="000000"/>
                <w:sz w:val="26"/>
                <w:szCs w:val="26"/>
                <w:lang w:bidi="bn-IN"/>
              </w:rPr>
              <w:t>#Load Data</w:t>
            </w:r>
          </w:p>
          <w:p w14:paraId="13F9DBCC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ris =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load_iris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)</w:t>
            </w:r>
          </w:p>
          <w:p w14:paraId="7371ED75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rint(iris)</w:t>
            </w:r>
          </w:p>
          <w:p w14:paraId="74AFA53A" w14:textId="77777777" w:rsidR="005D5B78" w:rsidRPr="00976447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26"/>
                <w:lang w:bidi="bn-IN"/>
              </w:rPr>
            </w:pPr>
          </w:p>
          <w:p w14:paraId="11628880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iris.feature_names</w:t>
            </w:r>
            <w:proofErr w:type="spellEnd"/>
          </w:p>
          <w:p w14:paraId="0C1B55AB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iris.data</w:t>
            </w:r>
            <w:proofErr w:type="spellEnd"/>
          </w:p>
          <w:p w14:paraId="0FB23952" w14:textId="77777777" w:rsidR="005D5B78" w:rsidRPr="00976447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6"/>
                <w:lang w:bidi="bn-IN"/>
              </w:rPr>
            </w:pPr>
          </w:p>
          <w:p w14:paraId="434DBB1B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=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d.DataFrame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iris.data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, columns=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iris.feature_names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)</w:t>
            </w:r>
          </w:p>
          <w:p w14:paraId="180FDD1E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['species'] =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iris.target</w:t>
            </w:r>
            <w:proofErr w:type="spellEnd"/>
          </w:p>
          <w:p w14:paraId="0EA4389B" w14:textId="5ADCCBB1" w:rsidR="00EE2455" w:rsidRPr="00976447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14"/>
                <w:szCs w:val="26"/>
                <w:lang w:bidi="bn-IN"/>
              </w:rPr>
            </w:pPr>
          </w:p>
          <w:p w14:paraId="169A0960" w14:textId="5597860B" w:rsidR="00EE2455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head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10)</w:t>
            </w:r>
          </w:p>
          <w:p w14:paraId="791BED03" w14:textId="1F06A61A" w:rsidR="00EE2455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info()</w:t>
            </w:r>
          </w:p>
          <w:p w14:paraId="7207F761" w14:textId="59FDD750" w:rsidR="00EE2455" w:rsidRPr="00EE2455" w:rsidRDefault="00EE2455" w:rsidP="00EE2455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shape</w:t>
            </w:r>
            <w:proofErr w:type="spellEnd"/>
          </w:p>
          <w:p w14:paraId="03ACB4A9" w14:textId="7135DA74" w:rsidR="00EE2455" w:rsidRPr="00EE2455" w:rsidRDefault="00EE2455" w:rsidP="00EE2455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columns</w:t>
            </w:r>
            <w:proofErr w:type="spellEnd"/>
          </w:p>
          <w:p w14:paraId="343B286E" w14:textId="7D659D14" w:rsidR="00EE2455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describe</w:t>
            </w:r>
            <w:proofErr w:type="spellEnd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)</w:t>
            </w:r>
          </w:p>
          <w:p w14:paraId="10BBC773" w14:textId="6909C6D3" w:rsidR="00EE2455" w:rsidRPr="00E5790F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rint(</w:t>
            </w: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['species'].</w:t>
            </w: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value_counts</w:t>
            </w:r>
            <w:proofErr w:type="spellEnd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))</w:t>
            </w:r>
          </w:p>
        </w:tc>
        <w:tc>
          <w:tcPr>
            <w:tcW w:w="4961" w:type="dxa"/>
            <w:shd w:val="clear" w:color="auto" w:fill="FFFFFF" w:themeFill="background1"/>
          </w:tcPr>
          <w:p w14:paraId="4CBC5CF1" w14:textId="1510005C" w:rsidR="005D5B78" w:rsidRDefault="00EE2455" w:rsidP="00EE2455">
            <w:pPr>
              <w:shd w:val="clear" w:color="auto" w:fill="FFFFFF"/>
              <w:spacing w:line="276" w:lineRule="auto"/>
              <w:jc w:val="right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21EA95DA" wp14:editId="76F3651B">
                  <wp:extent cx="2994660" cy="1882140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_21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4935" cy="1882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E34D6B" w14:textId="19F024EC" w:rsidR="00EE2455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2CC5201E" wp14:editId="618BFB7B">
                  <wp:extent cx="3002280" cy="1134745"/>
                  <wp:effectExtent l="0" t="0" r="762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shot_6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531" cy="113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AD4D7F" w14:textId="0C937A12" w:rsidR="00EE2455" w:rsidRPr="00577A9E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5C531D1C" wp14:editId="70D55936">
                  <wp:extent cx="3009900" cy="143256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shot_7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9900" cy="1432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DA403D" w14:textId="3E1D2C4A" w:rsidR="00976447" w:rsidRPr="00976447" w:rsidRDefault="00976447" w:rsidP="009C02B3">
      <w:pPr>
        <w:rPr>
          <w:rFonts w:ascii="Times New Roman" w:hAnsi="Times New Roman" w:cs="Times New Roman"/>
          <w:b/>
          <w:bCs/>
          <w:color w:val="000000" w:themeColor="text1"/>
          <w:sz w:val="12"/>
          <w:szCs w:val="28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3823"/>
        <w:gridCol w:w="5811"/>
      </w:tblGrid>
      <w:tr w:rsidR="00976447" w14:paraId="3D63C390" w14:textId="77777777" w:rsidTr="00976447">
        <w:tc>
          <w:tcPr>
            <w:tcW w:w="3823" w:type="dxa"/>
          </w:tcPr>
          <w:p w14:paraId="487D0044" w14:textId="77777777" w:rsidR="00976447" w:rsidRPr="00EE2455" w:rsidRDefault="00976447" w:rsidP="00C94C86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Box Plot:</w:t>
            </w:r>
          </w:p>
          <w:p w14:paraId="7E8014BB" w14:textId="77777777" w:rsidR="00976447" w:rsidRPr="00EE2455" w:rsidRDefault="00976447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figure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figsize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=(15,10))</w:t>
            </w:r>
          </w:p>
          <w:p w14:paraId="12A83695" w14:textId="77777777" w:rsidR="00976447" w:rsidRPr="00EE2455" w:rsidRDefault="00976447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boxplot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data=</w:t>
            </w: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, orient='h')</w:t>
            </w:r>
          </w:p>
          <w:p w14:paraId="5A42B44A" w14:textId="77777777" w:rsidR="00976447" w:rsidRDefault="00976447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"Box Plot")</w:t>
            </w:r>
          </w:p>
          <w:p w14:paraId="4C0B63A2" w14:textId="77777777" w:rsidR="00976447" w:rsidRDefault="00976447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6BFA1524" w14:textId="77777777" w:rsidR="00976447" w:rsidRPr="00976447" w:rsidRDefault="00976447" w:rsidP="00C94C86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S</w:t>
            </w:r>
            <w:r w:rsidRPr="00976447">
              <w:rPr>
                <w:rFonts w:ascii="Arial" w:hAnsi="Arial" w:cs="Arial"/>
                <w:sz w:val="26"/>
                <w:szCs w:val="26"/>
              </w:rPr>
              <w:t>hows data spread, median, and outliers across multiple variables. It's useful for comparing distributions side by side.</w:t>
            </w:r>
          </w:p>
        </w:tc>
        <w:tc>
          <w:tcPr>
            <w:tcW w:w="5811" w:type="dxa"/>
          </w:tcPr>
          <w:p w14:paraId="7409F75E" w14:textId="77777777" w:rsidR="00976447" w:rsidRDefault="00976447" w:rsidP="00976447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3752533D" wp14:editId="36FBF432">
                  <wp:extent cx="3580130" cy="2446020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5404" cy="2463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2455" w14:paraId="481093DC" w14:textId="77777777" w:rsidTr="00976447">
        <w:tc>
          <w:tcPr>
            <w:tcW w:w="3823" w:type="dxa"/>
          </w:tcPr>
          <w:p w14:paraId="7E7CCFEB" w14:textId="3E2BF343" w:rsidR="00EE2455" w:rsidRPr="00EE2455" w:rsidRDefault="00976447" w:rsidP="0097644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97644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lastRenderedPageBreak/>
              <w:t>Histogram</w:t>
            </w:r>
            <w:r w:rsidR="00EE2455"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:</w:t>
            </w:r>
          </w:p>
          <w:p w14:paraId="2141124C" w14:textId="727C3DE9" w:rsidR="00976447" w:rsidRDefault="00976447" w:rsidP="0097644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97644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.hist</w:t>
            </w:r>
            <w:proofErr w:type="spellEnd"/>
            <w:r w:rsidRPr="0097644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97644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figsize</w:t>
            </w:r>
            <w:proofErr w:type="spellEnd"/>
            <w:r w:rsidRPr="0097644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=(10,6))</w:t>
            </w:r>
          </w:p>
          <w:p w14:paraId="47042B9A" w14:textId="31C9B4BB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'Histogram</w:t>
            </w:r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')</w:t>
            </w:r>
          </w:p>
          <w:p w14:paraId="236003AA" w14:textId="06099BEC" w:rsid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show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)</w:t>
            </w:r>
          </w:p>
          <w:p w14:paraId="29D9C8BF" w14:textId="77777777" w:rsidR="00976447" w:rsidRDefault="00976447" w:rsidP="0097644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247E2EF0" w14:textId="77777777" w:rsidR="00976447" w:rsidRPr="00976447" w:rsidRDefault="00976447" w:rsidP="00976447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r w:rsidRPr="00976447">
              <w:rPr>
                <w:rFonts w:ascii="Arial" w:hAnsi="Arial" w:cs="Arial"/>
                <w:sz w:val="26"/>
                <w:szCs w:val="26"/>
              </w:rPr>
              <w:t>visualizes how often values occur within set ranges (bins),</w:t>
            </w:r>
          </w:p>
          <w:p w14:paraId="4D3BAC3F" w14:textId="17DB750C" w:rsidR="00976447" w:rsidRPr="00976447" w:rsidRDefault="00976447" w:rsidP="00976447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gramStart"/>
            <w:r w:rsidRPr="00976447">
              <w:rPr>
                <w:rFonts w:ascii="Arial" w:hAnsi="Arial" w:cs="Arial"/>
                <w:sz w:val="26"/>
                <w:szCs w:val="26"/>
              </w:rPr>
              <w:t>showing</w:t>
            </w:r>
            <w:proofErr w:type="gramEnd"/>
            <w:r w:rsidRPr="00976447">
              <w:rPr>
                <w:rFonts w:ascii="Arial" w:hAnsi="Arial" w:cs="Arial"/>
                <w:sz w:val="26"/>
                <w:szCs w:val="26"/>
              </w:rPr>
              <w:t xml:space="preserve"> distribution shape like skewness or modality.</w:t>
            </w:r>
          </w:p>
        </w:tc>
        <w:tc>
          <w:tcPr>
            <w:tcW w:w="5811" w:type="dxa"/>
          </w:tcPr>
          <w:p w14:paraId="054BCD53" w14:textId="1BAA5399" w:rsidR="00EE2455" w:rsidRDefault="00976447" w:rsidP="00EE245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7055E820" wp14:editId="38F441E3">
                  <wp:extent cx="3610610" cy="2354580"/>
                  <wp:effectExtent l="0" t="0" r="889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2391" cy="236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7442B6" w14:textId="510766FA" w:rsidR="00F74472" w:rsidRDefault="00F74472" w:rsidP="00EE2455">
      <w:pPr>
        <w:rPr>
          <w:rFonts w:ascii="Times New Roman" w:hAnsi="Times New Roman" w:cs="Times New Roman"/>
          <w:b/>
          <w:bCs/>
          <w:color w:val="000000" w:themeColor="text1"/>
          <w:sz w:val="20"/>
          <w:szCs w:val="28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3823"/>
        <w:gridCol w:w="5811"/>
      </w:tblGrid>
      <w:tr w:rsidR="00AF1382" w14:paraId="5C05FC46" w14:textId="77777777" w:rsidTr="00C94C86">
        <w:tc>
          <w:tcPr>
            <w:tcW w:w="3823" w:type="dxa"/>
          </w:tcPr>
          <w:p w14:paraId="2BA1900A" w14:textId="7AC06E09" w:rsidR="00AF1382" w:rsidRPr="00EE2455" w:rsidRDefault="00AF1382" w:rsidP="00C94C86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AF1382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Bar Plot</w:t>
            </w:r>
            <w:r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:</w:t>
            </w:r>
          </w:p>
          <w:p w14:paraId="701FA965" w14:textId="77777777" w:rsidR="00AF1382" w:rsidRPr="00EE2455" w:rsidRDefault="00AF1382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figure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figsize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=(15,10))</w:t>
            </w:r>
          </w:p>
          <w:p w14:paraId="09B278C3" w14:textId="77777777" w:rsidR="00AF1382" w:rsidRPr="00EE2455" w:rsidRDefault="00AF1382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boxplot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data=</w:t>
            </w: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, orient='h')</w:t>
            </w:r>
          </w:p>
          <w:p w14:paraId="1ECF8810" w14:textId="77777777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 w:rsidRPr="00EE2455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"Box Plot")</w:t>
            </w:r>
          </w:p>
          <w:p w14:paraId="1AA3A2A2" w14:textId="77777777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12A2EC02" w14:textId="2FE0BB6D" w:rsidR="00AF1382" w:rsidRPr="00AF1382" w:rsidRDefault="00AF1382" w:rsidP="00AF1382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gramStart"/>
            <w:r w:rsidRPr="00AF1382">
              <w:rPr>
                <w:rFonts w:ascii="Arial" w:hAnsi="Arial" w:cs="Arial"/>
                <w:sz w:val="26"/>
                <w:szCs w:val="26"/>
              </w:rPr>
              <w:t>shows</w:t>
            </w:r>
            <w:proofErr w:type="gramEnd"/>
            <w:r w:rsidRPr="00AF1382">
              <w:rPr>
                <w:rFonts w:ascii="Arial" w:hAnsi="Arial" w:cs="Arial"/>
                <w:sz w:val="26"/>
                <w:szCs w:val="26"/>
              </w:rPr>
              <w:t xml:space="preserve"> the mean (or another aggregat</w:t>
            </w:r>
            <w:r>
              <w:rPr>
                <w:rFonts w:ascii="Arial" w:hAnsi="Arial" w:cs="Arial"/>
                <w:sz w:val="26"/>
                <w:szCs w:val="26"/>
              </w:rPr>
              <w:t xml:space="preserve">ion) of data for each category, </w:t>
            </w:r>
            <w:r w:rsidRPr="00AF1382">
              <w:rPr>
                <w:rFonts w:ascii="Arial" w:hAnsi="Arial" w:cs="Arial"/>
                <w:sz w:val="26"/>
                <w:szCs w:val="26"/>
              </w:rPr>
              <w:t>with optional error bars.</w:t>
            </w:r>
          </w:p>
        </w:tc>
        <w:tc>
          <w:tcPr>
            <w:tcW w:w="5811" w:type="dxa"/>
          </w:tcPr>
          <w:p w14:paraId="0F44C353" w14:textId="77777777" w:rsidR="00AF1382" w:rsidRDefault="00AF1382" w:rsidP="00AF1382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6CAC0150" wp14:editId="1334C162">
                  <wp:extent cx="3599347" cy="2217420"/>
                  <wp:effectExtent l="0" t="0" r="127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4297" cy="2220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0664CE" w14:textId="31F1C643" w:rsidR="00976447" w:rsidRDefault="00976447" w:rsidP="00EE2455">
      <w:pPr>
        <w:rPr>
          <w:rFonts w:ascii="Times New Roman" w:hAnsi="Times New Roman" w:cs="Times New Roman"/>
          <w:b/>
          <w:bCs/>
          <w:color w:val="000000" w:themeColor="text1"/>
          <w:sz w:val="20"/>
          <w:szCs w:val="28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3823"/>
        <w:gridCol w:w="5811"/>
      </w:tblGrid>
      <w:tr w:rsidR="00AF1382" w14:paraId="1CA791B1" w14:textId="77777777" w:rsidTr="00C94C86">
        <w:tc>
          <w:tcPr>
            <w:tcW w:w="3823" w:type="dxa"/>
          </w:tcPr>
          <w:p w14:paraId="3ED79A13" w14:textId="1A092A81" w:rsidR="00AF1382" w:rsidRPr="00EE2455" w:rsidRDefault="00AF1382" w:rsidP="00C94C86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AF1382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Pair </w:t>
            </w:r>
            <w:r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Plot:</w:t>
            </w:r>
          </w:p>
          <w:p w14:paraId="7713D779" w14:textId="3E95145C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AF1382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pairplot</w:t>
            </w:r>
            <w:proofErr w:type="spellEnd"/>
            <w:r w:rsidRPr="00AF1382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AF1382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,hue</w:t>
            </w:r>
            <w:proofErr w:type="spellEnd"/>
            <w:r w:rsidRPr="00AF1382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='species')</w:t>
            </w:r>
          </w:p>
          <w:p w14:paraId="7F81375F" w14:textId="2E3CEE02" w:rsidR="000267FE" w:rsidRPr="000267FE" w:rsidRDefault="000267FE" w:rsidP="000267F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267F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 w:rsidRPr="000267F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r w:rsidR="000A34B7" w:rsidRPr="00AF1382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air</w:t>
            </w:r>
            <w:r w:rsid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</w:t>
            </w:r>
            <w:r w:rsidRPr="000267F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ot')</w:t>
            </w:r>
          </w:p>
          <w:p w14:paraId="783AE54F" w14:textId="016E81A4" w:rsidR="00AF1382" w:rsidRDefault="000267FE" w:rsidP="000267F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267F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show</w:t>
            </w:r>
            <w:proofErr w:type="spellEnd"/>
            <w:r w:rsidRPr="000267F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)</w:t>
            </w:r>
          </w:p>
          <w:p w14:paraId="07702F26" w14:textId="77777777" w:rsidR="000A34B7" w:rsidRDefault="000A34B7" w:rsidP="000267F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1AB8F16B" w14:textId="77777777" w:rsidR="00AF1382" w:rsidRPr="00AF1382" w:rsidRDefault="00AF1382" w:rsidP="00AF1382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r w:rsidRPr="00AF1382">
              <w:rPr>
                <w:rFonts w:ascii="Arial" w:hAnsi="Arial" w:cs="Arial"/>
                <w:sz w:val="26"/>
                <w:szCs w:val="26"/>
              </w:rPr>
              <w:t>Pair Plot creates a grid of scatter plots for each variable pair, useful for</w:t>
            </w:r>
          </w:p>
          <w:p w14:paraId="4F3E40C1" w14:textId="44124F31" w:rsidR="00AF1382" w:rsidRPr="00976447" w:rsidRDefault="00AF1382" w:rsidP="00AF1382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AF1382">
              <w:rPr>
                <w:rFonts w:ascii="Arial" w:hAnsi="Arial" w:cs="Arial"/>
                <w:sz w:val="26"/>
                <w:szCs w:val="26"/>
              </w:rPr>
              <w:t>spotting trends or clustering</w:t>
            </w:r>
          </w:p>
        </w:tc>
        <w:tc>
          <w:tcPr>
            <w:tcW w:w="5811" w:type="dxa"/>
          </w:tcPr>
          <w:p w14:paraId="22471970" w14:textId="77777777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638CE906" wp14:editId="4F4CBB74">
                  <wp:extent cx="3649345" cy="3032760"/>
                  <wp:effectExtent l="0" t="0" r="825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2927" cy="3044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4FD6FA" w14:textId="547D595C" w:rsidR="00AF1382" w:rsidRPr="000A34B7" w:rsidRDefault="00AF1382" w:rsidP="00EE2455">
      <w:pPr>
        <w:rPr>
          <w:rFonts w:ascii="Times New Roman" w:hAnsi="Times New Roman" w:cs="Times New Roman"/>
          <w:b/>
          <w:bCs/>
          <w:color w:val="000000" w:themeColor="text1"/>
          <w:sz w:val="2"/>
          <w:szCs w:val="28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3964"/>
        <w:gridCol w:w="5670"/>
      </w:tblGrid>
      <w:tr w:rsidR="00AF1382" w14:paraId="4B1C43EF" w14:textId="77777777" w:rsidTr="000A34B7">
        <w:tc>
          <w:tcPr>
            <w:tcW w:w="3964" w:type="dxa"/>
          </w:tcPr>
          <w:p w14:paraId="4F68D249" w14:textId="6A497658" w:rsidR="00AF1382" w:rsidRPr="00EE2455" w:rsidRDefault="000A34B7" w:rsidP="00C94C86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0A34B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lastRenderedPageBreak/>
              <w:t>Violi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00AF1382"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Plot:</w:t>
            </w:r>
          </w:p>
          <w:p w14:paraId="27789266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violinplot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)</w:t>
            </w:r>
          </w:p>
          <w:p w14:paraId="57952134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'violin Plot')</w:t>
            </w:r>
          </w:p>
          <w:p w14:paraId="3B6EC35A" w14:textId="407FDA65" w:rsidR="00AF1382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show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)</w:t>
            </w:r>
          </w:p>
          <w:p w14:paraId="03EA2551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Cs w:val="26"/>
              </w:rPr>
            </w:pPr>
          </w:p>
          <w:p w14:paraId="2349218C" w14:textId="20874A9F" w:rsidR="00AF1382" w:rsidRPr="000A34B7" w:rsidRDefault="000A34B7" w:rsidP="000A34B7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r w:rsidRPr="000A34B7">
              <w:rPr>
                <w:rFonts w:ascii="Arial" w:hAnsi="Arial" w:cs="Arial"/>
                <w:sz w:val="24"/>
                <w:szCs w:val="26"/>
              </w:rPr>
              <w:t>Violin Plot merges a box plot with a density plot, showing distr</w:t>
            </w:r>
            <w:r w:rsidRPr="000A34B7">
              <w:rPr>
                <w:rFonts w:ascii="Arial" w:hAnsi="Arial" w:cs="Arial"/>
                <w:sz w:val="24"/>
                <w:szCs w:val="26"/>
              </w:rPr>
              <w:t xml:space="preserve">ibution </w:t>
            </w:r>
            <w:r w:rsidRPr="000A34B7">
              <w:rPr>
                <w:rFonts w:ascii="Arial" w:hAnsi="Arial" w:cs="Arial"/>
                <w:sz w:val="24"/>
                <w:szCs w:val="26"/>
              </w:rPr>
              <w:t>shape and summary stats across categories</w:t>
            </w:r>
            <w:r w:rsidRPr="000A34B7">
              <w:rPr>
                <w:rFonts w:ascii="Arial" w:hAnsi="Arial" w:cs="Arial"/>
                <w:sz w:val="26"/>
                <w:szCs w:val="26"/>
              </w:rPr>
              <w:t>.</w:t>
            </w:r>
          </w:p>
        </w:tc>
        <w:tc>
          <w:tcPr>
            <w:tcW w:w="5670" w:type="dxa"/>
          </w:tcPr>
          <w:p w14:paraId="4798C722" w14:textId="77777777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166706D6" wp14:editId="118FB972">
                  <wp:extent cx="3488055" cy="200406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6912" cy="202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DA005A" w14:textId="7021DD3A" w:rsidR="00AF1382" w:rsidRPr="00163939" w:rsidRDefault="00AF1382" w:rsidP="00EE2455">
      <w:pPr>
        <w:rPr>
          <w:rFonts w:ascii="Times New Roman" w:hAnsi="Times New Roman" w:cs="Times New Roman"/>
          <w:b/>
          <w:bCs/>
          <w:color w:val="000000" w:themeColor="text1"/>
          <w:sz w:val="14"/>
          <w:szCs w:val="28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248"/>
        <w:gridCol w:w="5386"/>
      </w:tblGrid>
      <w:tr w:rsidR="00AF1382" w14:paraId="46F5EFF6" w14:textId="77777777" w:rsidTr="000A34B7">
        <w:tc>
          <w:tcPr>
            <w:tcW w:w="4248" w:type="dxa"/>
          </w:tcPr>
          <w:p w14:paraId="2E1B0935" w14:textId="11D8E772" w:rsidR="00AF1382" w:rsidRPr="00EE2455" w:rsidRDefault="000A34B7" w:rsidP="00C94C86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0A34B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catter Plot</w:t>
            </w:r>
            <w:r w:rsidR="00AF1382"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:</w:t>
            </w:r>
          </w:p>
          <w:p w14:paraId="3E7BE178" w14:textId="76A8DD1B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scatterplot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x='sepal length (cm)', y='sepal width (cm)', data=</w:t>
            </w: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)</w:t>
            </w:r>
          </w:p>
          <w:p w14:paraId="31859AFA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"Scatter Plot")</w:t>
            </w:r>
          </w:p>
          <w:p w14:paraId="3772D41B" w14:textId="05475FFB" w:rsidR="00AF1382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show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)</w:t>
            </w:r>
          </w:p>
          <w:p w14:paraId="1E39C7E6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8"/>
                <w:szCs w:val="26"/>
              </w:rPr>
            </w:pPr>
          </w:p>
          <w:p w14:paraId="4B3FE873" w14:textId="1816029C" w:rsidR="00AF1382" w:rsidRPr="000A34B7" w:rsidRDefault="000A34B7" w:rsidP="000A34B7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gramStart"/>
            <w:r w:rsidRPr="000A34B7">
              <w:rPr>
                <w:rFonts w:ascii="Arial" w:hAnsi="Arial" w:cs="Arial"/>
                <w:sz w:val="24"/>
                <w:szCs w:val="26"/>
              </w:rPr>
              <w:t>displays</w:t>
            </w:r>
            <w:proofErr w:type="gramEnd"/>
            <w:r w:rsidRPr="000A34B7">
              <w:rPr>
                <w:rFonts w:ascii="Arial" w:hAnsi="Arial" w:cs="Arial"/>
                <w:sz w:val="24"/>
                <w:szCs w:val="26"/>
              </w:rPr>
              <w:t xml:space="preserve"> the relationship</w:t>
            </w:r>
            <w:r w:rsidRPr="000A34B7">
              <w:rPr>
                <w:rFonts w:ascii="Arial" w:hAnsi="Arial" w:cs="Arial"/>
                <w:sz w:val="24"/>
                <w:szCs w:val="26"/>
              </w:rPr>
              <w:t xml:space="preserve"> between two numeric variables. </w:t>
            </w:r>
            <w:r w:rsidRPr="000A34B7">
              <w:rPr>
                <w:rFonts w:ascii="Arial" w:hAnsi="Arial" w:cs="Arial"/>
                <w:sz w:val="24"/>
                <w:szCs w:val="26"/>
              </w:rPr>
              <w:t>Adding color (hue) helps distinguish categories like species.</w:t>
            </w:r>
          </w:p>
        </w:tc>
        <w:tc>
          <w:tcPr>
            <w:tcW w:w="5386" w:type="dxa"/>
          </w:tcPr>
          <w:p w14:paraId="6DC5590B" w14:textId="77777777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640378AC" wp14:editId="13839877">
                  <wp:extent cx="3360420" cy="21717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0594" cy="2171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30DE9F" w14:textId="34A645D1" w:rsidR="00AF1382" w:rsidRPr="00163939" w:rsidRDefault="00AF1382" w:rsidP="00EE2455">
      <w:pPr>
        <w:rPr>
          <w:rFonts w:ascii="Times New Roman" w:hAnsi="Times New Roman" w:cs="Times New Roman"/>
          <w:b/>
          <w:bCs/>
          <w:color w:val="000000" w:themeColor="text1"/>
          <w:sz w:val="16"/>
          <w:szCs w:val="28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106"/>
        <w:gridCol w:w="5528"/>
      </w:tblGrid>
      <w:tr w:rsidR="00AF1382" w14:paraId="7D979BE6" w14:textId="77777777" w:rsidTr="003042A9">
        <w:tc>
          <w:tcPr>
            <w:tcW w:w="4106" w:type="dxa"/>
          </w:tcPr>
          <w:p w14:paraId="54F5E689" w14:textId="4DAB8EB7" w:rsidR="00AF1382" w:rsidRPr="00EE2455" w:rsidRDefault="000A34B7" w:rsidP="00C94C86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0A34B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Count Plot</w:t>
            </w:r>
            <w:r w:rsidR="00AF1382" w:rsidRPr="00EE245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:</w:t>
            </w:r>
          </w:p>
          <w:p w14:paraId="0804FBEB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countplot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)</w:t>
            </w:r>
          </w:p>
          <w:p w14:paraId="42410F82" w14:textId="77777777" w:rsidR="000A34B7" w:rsidRP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title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'count Plot')</w:t>
            </w:r>
          </w:p>
          <w:p w14:paraId="6570CB4E" w14:textId="7776D547" w:rsidR="00AF1382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show</w:t>
            </w:r>
            <w:proofErr w:type="spellEnd"/>
            <w:r w:rsidRPr="000A34B7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)</w:t>
            </w:r>
          </w:p>
          <w:p w14:paraId="24E10CCA" w14:textId="77777777" w:rsidR="000A34B7" w:rsidRDefault="000A34B7" w:rsidP="000A34B7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33345876" w14:textId="77777777" w:rsidR="00AF1382" w:rsidRPr="00976447" w:rsidRDefault="00AF1382" w:rsidP="00C94C86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S</w:t>
            </w:r>
            <w:r w:rsidRPr="00976447">
              <w:rPr>
                <w:rFonts w:ascii="Arial" w:hAnsi="Arial" w:cs="Arial"/>
                <w:sz w:val="26"/>
                <w:szCs w:val="26"/>
              </w:rPr>
              <w:t>hows data spread, median, and outliers across multiple variables. It's useful for comparing distributions side by side.</w:t>
            </w:r>
          </w:p>
        </w:tc>
        <w:tc>
          <w:tcPr>
            <w:tcW w:w="5528" w:type="dxa"/>
          </w:tcPr>
          <w:p w14:paraId="7A327AA2" w14:textId="77777777" w:rsidR="00AF1382" w:rsidRDefault="00AF1382" w:rsidP="00C94C8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bookmarkStart w:id="1" w:name="_GoBack"/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3C44BAEB" wp14:editId="402A8BFA">
                  <wp:extent cx="3374390" cy="20955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5665" cy="21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"/>
          </w:p>
        </w:tc>
      </w:tr>
    </w:tbl>
    <w:p w14:paraId="282E14B8" w14:textId="1DF326E7" w:rsidR="00976447" w:rsidRDefault="00976447" w:rsidP="00EE2455">
      <w:pPr>
        <w:rPr>
          <w:rFonts w:ascii="Times New Roman" w:hAnsi="Times New Roman" w:cs="Times New Roman"/>
          <w:b/>
          <w:bCs/>
          <w:color w:val="000000" w:themeColor="text1"/>
          <w:sz w:val="20"/>
          <w:szCs w:val="28"/>
        </w:rPr>
      </w:pPr>
    </w:p>
    <w:p w14:paraId="19EC9F0E" w14:textId="683FB05B" w:rsidR="00F74472" w:rsidRPr="00F74472" w:rsidRDefault="003042A9" w:rsidP="00F7447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Conclusion</w:t>
      </w:r>
      <w:r w:rsidR="00F74472" w:rsidRPr="00F74472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p w14:paraId="69BDB160" w14:textId="5A258A28" w:rsidR="00F74472" w:rsidRDefault="003042A9" w:rsidP="003042A9">
      <w:pPr>
        <w:pStyle w:val="ListParagraph"/>
        <w:ind w:left="36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In this lab, I learned how to visualize data using different types of plots. It helped me understand patterns and relationships in the dataset more clearly. I practiced using pandas, </w:t>
      </w:r>
      <w:proofErr w:type="spellStart"/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seaborn</w:t>
      </w:r>
      <w:proofErr w:type="spellEnd"/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, </w:t>
      </w:r>
      <w:proofErr w:type="spellStart"/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matplotlib</w:t>
      </w:r>
      <w:proofErr w:type="spellEnd"/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, and </w:t>
      </w:r>
      <w:proofErr w:type="spellStart"/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scikit</w:t>
      </w:r>
      <w:proofErr w:type="spellEnd"/>
      <w:r w:rsidRPr="003042A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learn for data analysis and visualization.</w:t>
      </w:r>
    </w:p>
    <w:sectPr w:rsidR="00F74472" w:rsidSect="000E63F5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257ED" w14:textId="77777777" w:rsidR="00FD59B1" w:rsidRDefault="00FD59B1" w:rsidP="00182853">
      <w:pPr>
        <w:spacing w:after="0" w:line="240" w:lineRule="auto"/>
      </w:pPr>
      <w:r>
        <w:separator/>
      </w:r>
    </w:p>
  </w:endnote>
  <w:endnote w:type="continuationSeparator" w:id="0">
    <w:p w14:paraId="410AE638" w14:textId="77777777" w:rsidR="00FD59B1" w:rsidRDefault="00FD59B1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61D60751" w:rsidR="00516A04" w:rsidRDefault="00516A04">
    <w:pPr>
      <w:pStyle w:val="Footer"/>
    </w:pPr>
    <w:r>
      <w:t>CSE-</w:t>
    </w:r>
    <w:r w:rsidR="0035284C">
      <w:t xml:space="preserve">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5A703" w14:textId="77777777" w:rsidR="00FD59B1" w:rsidRDefault="00FD59B1" w:rsidP="00182853">
      <w:pPr>
        <w:spacing w:after="0" w:line="240" w:lineRule="auto"/>
      </w:pPr>
      <w:r>
        <w:separator/>
      </w:r>
    </w:p>
  </w:footnote>
  <w:footnote w:type="continuationSeparator" w:id="0">
    <w:p w14:paraId="224A7B6B" w14:textId="77777777" w:rsidR="00FD59B1" w:rsidRDefault="00FD59B1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1F7E3D4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320D7F12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163939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320D7F12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163939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   </w:t>
    </w:r>
    <w:r w:rsidR="0035284C">
      <w:t>221311131</w:t>
    </w:r>
    <w:r>
      <w:t xml:space="preserve">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4EDE569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11.4pt;height:11.4pt" o:bullet="t">
        <v:imagedata r:id="rId1" o:title="mso1D97"/>
      </v:shape>
    </w:pict>
  </w:numPicBullet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A419D9"/>
    <w:multiLevelType w:val="hybridMultilevel"/>
    <w:tmpl w:val="A49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2B17C8"/>
    <w:multiLevelType w:val="hybridMultilevel"/>
    <w:tmpl w:val="18689E1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9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0" w15:restartNumberingAfterBreak="0">
    <w:nsid w:val="43152DDA"/>
    <w:multiLevelType w:val="hybridMultilevel"/>
    <w:tmpl w:val="8D2C77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E1DF3"/>
    <w:multiLevelType w:val="hybridMultilevel"/>
    <w:tmpl w:val="3B9EAD9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C01E33"/>
    <w:multiLevelType w:val="hybridMultilevel"/>
    <w:tmpl w:val="720240E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5160D98"/>
    <w:multiLevelType w:val="hybridMultilevel"/>
    <w:tmpl w:val="77740D28"/>
    <w:lvl w:ilvl="0" w:tplc="0560758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22"/>
  </w:num>
  <w:num w:numId="8">
    <w:abstractNumId w:val="21"/>
  </w:num>
  <w:num w:numId="9">
    <w:abstractNumId w:val="10"/>
  </w:num>
  <w:num w:numId="10">
    <w:abstractNumId w:val="11"/>
  </w:num>
  <w:num w:numId="11">
    <w:abstractNumId w:val="0"/>
  </w:num>
  <w:num w:numId="12">
    <w:abstractNumId w:val="28"/>
  </w:num>
  <w:num w:numId="13">
    <w:abstractNumId w:val="2"/>
  </w:num>
  <w:num w:numId="14">
    <w:abstractNumId w:val="31"/>
  </w:num>
  <w:num w:numId="15">
    <w:abstractNumId w:val="7"/>
  </w:num>
  <w:num w:numId="16">
    <w:abstractNumId w:val="15"/>
  </w:num>
  <w:num w:numId="17">
    <w:abstractNumId w:val="6"/>
  </w:num>
  <w:num w:numId="18">
    <w:abstractNumId w:val="9"/>
  </w:num>
  <w:num w:numId="19">
    <w:abstractNumId w:val="26"/>
  </w:num>
  <w:num w:numId="20">
    <w:abstractNumId w:val="4"/>
  </w:num>
  <w:num w:numId="21">
    <w:abstractNumId w:val="17"/>
  </w:num>
  <w:num w:numId="22">
    <w:abstractNumId w:val="19"/>
  </w:num>
  <w:num w:numId="23">
    <w:abstractNumId w:val="32"/>
  </w:num>
  <w:num w:numId="24">
    <w:abstractNumId w:val="18"/>
  </w:num>
  <w:num w:numId="25">
    <w:abstractNumId w:val="30"/>
  </w:num>
  <w:num w:numId="26">
    <w:abstractNumId w:val="27"/>
  </w:num>
  <w:num w:numId="27">
    <w:abstractNumId w:val="14"/>
  </w:num>
  <w:num w:numId="28">
    <w:abstractNumId w:val="23"/>
  </w:num>
  <w:num w:numId="29">
    <w:abstractNumId w:val="13"/>
  </w:num>
  <w:num w:numId="30">
    <w:abstractNumId w:val="13"/>
  </w:num>
  <w:num w:numId="31">
    <w:abstractNumId w:val="20"/>
  </w:num>
  <w:num w:numId="32">
    <w:abstractNumId w:val="25"/>
  </w:num>
  <w:num w:numId="33">
    <w:abstractNumId w:val="24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20376"/>
    <w:rsid w:val="000267FE"/>
    <w:rsid w:val="000318BF"/>
    <w:rsid w:val="00032498"/>
    <w:rsid w:val="00046828"/>
    <w:rsid w:val="00046924"/>
    <w:rsid w:val="00066211"/>
    <w:rsid w:val="000816E6"/>
    <w:rsid w:val="00085E16"/>
    <w:rsid w:val="000A34B7"/>
    <w:rsid w:val="000A367C"/>
    <w:rsid w:val="000A3B07"/>
    <w:rsid w:val="000E63F5"/>
    <w:rsid w:val="00120402"/>
    <w:rsid w:val="00136942"/>
    <w:rsid w:val="00143831"/>
    <w:rsid w:val="00143DD2"/>
    <w:rsid w:val="0016203B"/>
    <w:rsid w:val="00163939"/>
    <w:rsid w:val="00175224"/>
    <w:rsid w:val="00177E2F"/>
    <w:rsid w:val="00182853"/>
    <w:rsid w:val="0019018B"/>
    <w:rsid w:val="001B0718"/>
    <w:rsid w:val="001B1BB2"/>
    <w:rsid w:val="001C5883"/>
    <w:rsid w:val="001D0590"/>
    <w:rsid w:val="001D78DD"/>
    <w:rsid w:val="001E2275"/>
    <w:rsid w:val="002151D6"/>
    <w:rsid w:val="002160C4"/>
    <w:rsid w:val="002443B4"/>
    <w:rsid w:val="002747C2"/>
    <w:rsid w:val="00275105"/>
    <w:rsid w:val="002754A2"/>
    <w:rsid w:val="002764BD"/>
    <w:rsid w:val="00277647"/>
    <w:rsid w:val="0029443D"/>
    <w:rsid w:val="002A061D"/>
    <w:rsid w:val="002B737C"/>
    <w:rsid w:val="002C3C80"/>
    <w:rsid w:val="002E1552"/>
    <w:rsid w:val="002E1921"/>
    <w:rsid w:val="003042A9"/>
    <w:rsid w:val="00305497"/>
    <w:rsid w:val="003144B4"/>
    <w:rsid w:val="00345BB3"/>
    <w:rsid w:val="0035284C"/>
    <w:rsid w:val="0036284A"/>
    <w:rsid w:val="0036285F"/>
    <w:rsid w:val="00367C82"/>
    <w:rsid w:val="00373169"/>
    <w:rsid w:val="00382B39"/>
    <w:rsid w:val="00392B2B"/>
    <w:rsid w:val="003A3033"/>
    <w:rsid w:val="003A5CA6"/>
    <w:rsid w:val="003A6BAD"/>
    <w:rsid w:val="003A73EA"/>
    <w:rsid w:val="003B2A6C"/>
    <w:rsid w:val="003C129E"/>
    <w:rsid w:val="003C6224"/>
    <w:rsid w:val="003C6EAB"/>
    <w:rsid w:val="00440D5E"/>
    <w:rsid w:val="00445AA4"/>
    <w:rsid w:val="0049248E"/>
    <w:rsid w:val="00495634"/>
    <w:rsid w:val="00497F11"/>
    <w:rsid w:val="004A1F7C"/>
    <w:rsid w:val="004A25D8"/>
    <w:rsid w:val="004C0773"/>
    <w:rsid w:val="004E57CD"/>
    <w:rsid w:val="00514857"/>
    <w:rsid w:val="00516A04"/>
    <w:rsid w:val="005320DA"/>
    <w:rsid w:val="005406F4"/>
    <w:rsid w:val="00541324"/>
    <w:rsid w:val="005415D9"/>
    <w:rsid w:val="00544257"/>
    <w:rsid w:val="00555B43"/>
    <w:rsid w:val="0056461F"/>
    <w:rsid w:val="00566E8C"/>
    <w:rsid w:val="005764BC"/>
    <w:rsid w:val="00577A9E"/>
    <w:rsid w:val="005A16EA"/>
    <w:rsid w:val="005B4175"/>
    <w:rsid w:val="005B5B54"/>
    <w:rsid w:val="005C5C51"/>
    <w:rsid w:val="005D11AE"/>
    <w:rsid w:val="005D5B78"/>
    <w:rsid w:val="00613692"/>
    <w:rsid w:val="00630BC1"/>
    <w:rsid w:val="006A32C4"/>
    <w:rsid w:val="006A40EE"/>
    <w:rsid w:val="006B4379"/>
    <w:rsid w:val="006C0D90"/>
    <w:rsid w:val="006C22A4"/>
    <w:rsid w:val="006D77CF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7371F"/>
    <w:rsid w:val="00786CD8"/>
    <w:rsid w:val="007A49D6"/>
    <w:rsid w:val="007A5DE0"/>
    <w:rsid w:val="007B15E6"/>
    <w:rsid w:val="007B19A2"/>
    <w:rsid w:val="007B50E8"/>
    <w:rsid w:val="007E26D3"/>
    <w:rsid w:val="007E4468"/>
    <w:rsid w:val="0080271D"/>
    <w:rsid w:val="0080651E"/>
    <w:rsid w:val="00811A47"/>
    <w:rsid w:val="00820C10"/>
    <w:rsid w:val="008247B9"/>
    <w:rsid w:val="00830EF6"/>
    <w:rsid w:val="008662D8"/>
    <w:rsid w:val="00881872"/>
    <w:rsid w:val="00887044"/>
    <w:rsid w:val="008C38C4"/>
    <w:rsid w:val="008C5E7B"/>
    <w:rsid w:val="008E2E90"/>
    <w:rsid w:val="008F4F3D"/>
    <w:rsid w:val="0093287A"/>
    <w:rsid w:val="0094487A"/>
    <w:rsid w:val="00947BE9"/>
    <w:rsid w:val="00967436"/>
    <w:rsid w:val="00967DFD"/>
    <w:rsid w:val="0097552E"/>
    <w:rsid w:val="00976447"/>
    <w:rsid w:val="00976CF4"/>
    <w:rsid w:val="009A034B"/>
    <w:rsid w:val="009A2588"/>
    <w:rsid w:val="009C02B3"/>
    <w:rsid w:val="009E197A"/>
    <w:rsid w:val="009F6AE7"/>
    <w:rsid w:val="00A2610C"/>
    <w:rsid w:val="00A33D37"/>
    <w:rsid w:val="00A56D5D"/>
    <w:rsid w:val="00A8300E"/>
    <w:rsid w:val="00A8633F"/>
    <w:rsid w:val="00AA2E62"/>
    <w:rsid w:val="00AA3F71"/>
    <w:rsid w:val="00AB149D"/>
    <w:rsid w:val="00AE34D4"/>
    <w:rsid w:val="00AF1382"/>
    <w:rsid w:val="00B00214"/>
    <w:rsid w:val="00B01F73"/>
    <w:rsid w:val="00B1676A"/>
    <w:rsid w:val="00B26AFD"/>
    <w:rsid w:val="00B368C4"/>
    <w:rsid w:val="00B805BF"/>
    <w:rsid w:val="00BC0451"/>
    <w:rsid w:val="00BC094D"/>
    <w:rsid w:val="00BF5499"/>
    <w:rsid w:val="00C06E32"/>
    <w:rsid w:val="00C076FB"/>
    <w:rsid w:val="00C40DA6"/>
    <w:rsid w:val="00C42EFA"/>
    <w:rsid w:val="00C506EB"/>
    <w:rsid w:val="00C543AD"/>
    <w:rsid w:val="00C567AF"/>
    <w:rsid w:val="00C567DD"/>
    <w:rsid w:val="00C72042"/>
    <w:rsid w:val="00C73C09"/>
    <w:rsid w:val="00C8150C"/>
    <w:rsid w:val="00C836D4"/>
    <w:rsid w:val="00CA0B2A"/>
    <w:rsid w:val="00CD0090"/>
    <w:rsid w:val="00CE1177"/>
    <w:rsid w:val="00D04A00"/>
    <w:rsid w:val="00D31CBD"/>
    <w:rsid w:val="00D43319"/>
    <w:rsid w:val="00D53570"/>
    <w:rsid w:val="00D55004"/>
    <w:rsid w:val="00D64A96"/>
    <w:rsid w:val="00D84CAF"/>
    <w:rsid w:val="00D97404"/>
    <w:rsid w:val="00DA262E"/>
    <w:rsid w:val="00DC4917"/>
    <w:rsid w:val="00DD2AE5"/>
    <w:rsid w:val="00DD494C"/>
    <w:rsid w:val="00DE5924"/>
    <w:rsid w:val="00DF3318"/>
    <w:rsid w:val="00E0059D"/>
    <w:rsid w:val="00E0416F"/>
    <w:rsid w:val="00E120C9"/>
    <w:rsid w:val="00E22E99"/>
    <w:rsid w:val="00E25318"/>
    <w:rsid w:val="00E37841"/>
    <w:rsid w:val="00E5790F"/>
    <w:rsid w:val="00E57963"/>
    <w:rsid w:val="00E625D8"/>
    <w:rsid w:val="00E72235"/>
    <w:rsid w:val="00E83BD5"/>
    <w:rsid w:val="00E852BA"/>
    <w:rsid w:val="00E94176"/>
    <w:rsid w:val="00EC5144"/>
    <w:rsid w:val="00EC53CE"/>
    <w:rsid w:val="00ED4BA5"/>
    <w:rsid w:val="00EE2455"/>
    <w:rsid w:val="00EE26CC"/>
    <w:rsid w:val="00EF40A7"/>
    <w:rsid w:val="00F0200F"/>
    <w:rsid w:val="00F26A87"/>
    <w:rsid w:val="00F3581A"/>
    <w:rsid w:val="00F3611D"/>
    <w:rsid w:val="00F74472"/>
    <w:rsid w:val="00F764D9"/>
    <w:rsid w:val="00FB0EAD"/>
    <w:rsid w:val="00FD5420"/>
    <w:rsid w:val="00FD59B1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138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2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98CF6-FFDE-4192-968C-42CBD100A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B97959-E845-4E5A-83CE-39AD50FCC4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333E9A-AC2C-4A33-9300-F307ADE7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EF58DC-FF6F-4379-A893-81705005A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1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User</cp:lastModifiedBy>
  <cp:revision>87</cp:revision>
  <cp:lastPrinted>2025-05-13T21:42:00Z</cp:lastPrinted>
  <dcterms:created xsi:type="dcterms:W3CDTF">2020-08-03T13:17:00Z</dcterms:created>
  <dcterms:modified xsi:type="dcterms:W3CDTF">2025-05-13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